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8AC4F" w14:textId="0A04FA07" w:rsidR="00340556" w:rsidRPr="00B37C7E" w:rsidRDefault="00340556" w:rsidP="00340556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MA SEMESTER III</w:t>
      </w:r>
    </w:p>
    <w:p w14:paraId="3C672319" w14:textId="0CD81B08" w:rsidR="00340556" w:rsidRPr="00B37C7E" w:rsidRDefault="00340556" w:rsidP="00340556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>(Session 2019-2021)</w:t>
      </w:r>
    </w:p>
    <w:p w14:paraId="5BBA4C19" w14:textId="77777777" w:rsidR="00340556" w:rsidRDefault="00340556" w:rsidP="00340556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5064901" w14:textId="2F46E775" w:rsidR="00340556" w:rsidRPr="00BB37F7" w:rsidRDefault="00340556" w:rsidP="00340556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sz w:val="28"/>
          <w:szCs w:val="28"/>
          <w:lang w:val="en-US"/>
        </w:rPr>
        <w:t xml:space="preserve">Important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Units and Topics for Paper </w:t>
      </w: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GEO 30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2</w:t>
      </w: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History of Geographical Thought</w:t>
      </w: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) </w:t>
      </w:r>
    </w:p>
    <w:p w14:paraId="2D2B70C0" w14:textId="33A01F7B" w:rsidR="00340556" w:rsidRPr="00B37C7E" w:rsidRDefault="00340556" w:rsidP="00340556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Following Units and Topics are important for the Upcoming End Semester Exam– 2021 for Objective, Short Answers and Long Answer type Questions: </w:t>
      </w:r>
    </w:p>
    <w:p w14:paraId="08433B27" w14:textId="14ECE009" w:rsidR="00F041CA" w:rsidRDefault="00F041CA"/>
    <w:p w14:paraId="5E5B7CA1" w14:textId="4D63D088" w:rsidR="00340556" w:rsidRDefault="00340556"/>
    <w:p w14:paraId="0943BF2F" w14:textId="77777777" w:rsidR="00933ABF" w:rsidRDefault="00933ABF"/>
    <w:p w14:paraId="6B8AFE64" w14:textId="41A39526" w:rsidR="00340556" w:rsidRDefault="00340556" w:rsidP="003405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On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    </w:t>
      </w:r>
      <w:r>
        <w:rPr>
          <w:rFonts w:ascii="Times New Roman" w:hAnsi="Times New Roman" w:cs="Times New Roman"/>
          <w:sz w:val="28"/>
          <w:szCs w:val="28"/>
          <w:lang w:val="en-US"/>
        </w:rPr>
        <w:t>Concept of Paradigm and Paradigm Shift (Model),</w:t>
      </w:r>
    </w:p>
    <w:p w14:paraId="3B9DB2A3" w14:textId="160AB3CB" w:rsidR="00340556" w:rsidRPr="00340556" w:rsidRDefault="00340556" w:rsidP="00340556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340556">
        <w:rPr>
          <w:rFonts w:ascii="Times New Roman" w:hAnsi="Times New Roman" w:cs="Times New Roman"/>
          <w:sz w:val="28"/>
          <w:szCs w:val="28"/>
          <w:lang w:val="en-US"/>
        </w:rPr>
        <w:t>Quantitative Revolution, Positivism</w:t>
      </w:r>
    </w:p>
    <w:p w14:paraId="4E4E29BB" w14:textId="77777777" w:rsidR="00340556" w:rsidRDefault="00340556" w:rsidP="003405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27A3B7E3" w14:textId="070A3662" w:rsidR="00340556" w:rsidRDefault="00340556" w:rsidP="003405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2DD50BF1" w14:textId="77777777" w:rsidR="00933ABF" w:rsidRDefault="00933ABF" w:rsidP="003405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4ED247D8" w14:textId="4F8B0E52" w:rsidR="00340556" w:rsidRDefault="00340556" w:rsidP="003405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Two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r w:rsidR="00933ABF"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Humanistic Geography, Behavioural Geography, Idealistic </w:t>
      </w:r>
    </w:p>
    <w:p w14:paraId="7D1CD5C2" w14:textId="6ECA3AA7" w:rsidR="00340556" w:rsidRPr="00340556" w:rsidRDefault="00340556" w:rsidP="00340556">
      <w:pPr>
        <w:pStyle w:val="ListParagraph"/>
        <w:ind w:left="1440"/>
        <w:rPr>
          <w:rFonts w:ascii="Times New Roman" w:hAnsi="Times New Roman" w:cs="Times New Roman"/>
          <w:sz w:val="28"/>
          <w:szCs w:val="28"/>
          <w:lang w:val="en-US"/>
        </w:rPr>
      </w:pPr>
      <w:r w:rsidRPr="00340556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r w:rsidR="00933ABF"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Pr="00340556">
        <w:rPr>
          <w:rFonts w:ascii="Times New Roman" w:hAnsi="Times New Roman" w:cs="Times New Roman"/>
          <w:sz w:val="28"/>
          <w:szCs w:val="28"/>
          <w:lang w:val="en-US"/>
        </w:rPr>
        <w:t xml:space="preserve"> Realism</w:t>
      </w:r>
      <w:r w:rsidR="005A411D">
        <w:rPr>
          <w:rFonts w:ascii="Times New Roman" w:hAnsi="Times New Roman" w:cs="Times New Roman"/>
          <w:sz w:val="28"/>
          <w:szCs w:val="28"/>
          <w:lang w:val="en-US"/>
        </w:rPr>
        <w:t xml:space="preserve">, Phenomenology, </w:t>
      </w:r>
      <w:r w:rsidR="00933ABF">
        <w:rPr>
          <w:rFonts w:ascii="Times New Roman" w:hAnsi="Times New Roman" w:cs="Times New Roman"/>
          <w:sz w:val="28"/>
          <w:szCs w:val="28"/>
          <w:lang w:val="en-US"/>
        </w:rPr>
        <w:t>Time and Space Geography</w:t>
      </w:r>
    </w:p>
    <w:p w14:paraId="4E06E097" w14:textId="6137FB2F" w:rsidR="00340556" w:rsidRDefault="00340556" w:rsidP="00340556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</w:p>
    <w:p w14:paraId="3BAC23B9" w14:textId="77777777" w:rsidR="00933ABF" w:rsidRDefault="00933ABF" w:rsidP="00340556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</w:p>
    <w:p w14:paraId="78E2EAE0" w14:textId="77777777" w:rsidR="00340556" w:rsidRDefault="00340556" w:rsidP="00340556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</w:p>
    <w:p w14:paraId="34599467" w14:textId="702F0EBF" w:rsidR="00340556" w:rsidRDefault="00340556" w:rsidP="003405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Thre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r w:rsidR="00933ABF">
        <w:rPr>
          <w:rFonts w:ascii="Times New Roman" w:hAnsi="Times New Roman" w:cs="Times New Roman"/>
          <w:sz w:val="28"/>
          <w:szCs w:val="28"/>
          <w:lang w:val="en-US"/>
        </w:rPr>
        <w:t xml:space="preserve">  Radical geography, Realism, Welfare Geography,</w:t>
      </w:r>
    </w:p>
    <w:p w14:paraId="3BCB1F3D" w14:textId="79ACAB28" w:rsidR="00933ABF" w:rsidRDefault="00933ABF" w:rsidP="00933ABF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>Functionalism</w:t>
      </w:r>
    </w:p>
    <w:p w14:paraId="6B9F052A" w14:textId="55E34E64" w:rsidR="00340556" w:rsidRDefault="00340556" w:rsidP="003405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C433889" w14:textId="77777777" w:rsidR="00933ABF" w:rsidRDefault="00933ABF" w:rsidP="003405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4E95FC9D" w14:textId="77777777" w:rsidR="00340556" w:rsidRDefault="00340556" w:rsidP="003405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705CE588" w14:textId="77777777" w:rsidR="00933ABF" w:rsidRDefault="00340556" w:rsidP="00933A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Fou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 </w:t>
      </w:r>
      <w:r w:rsidR="00933ABF">
        <w:rPr>
          <w:rFonts w:ascii="Times New Roman" w:hAnsi="Times New Roman" w:cs="Times New Roman"/>
          <w:sz w:val="28"/>
          <w:szCs w:val="28"/>
          <w:lang w:val="en-US"/>
        </w:rPr>
        <w:t xml:space="preserve">  Future of Geography, Concept of Regional Planning</w:t>
      </w:r>
    </w:p>
    <w:p w14:paraId="6B0903A6" w14:textId="79D089A2" w:rsidR="00933ABF" w:rsidRPr="00933ABF" w:rsidRDefault="00933ABF" w:rsidP="00933ABF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</w:t>
      </w:r>
      <w:r w:rsidRPr="00933ABF">
        <w:rPr>
          <w:rFonts w:ascii="Times New Roman" w:hAnsi="Times New Roman" w:cs="Times New Roman"/>
          <w:sz w:val="28"/>
          <w:szCs w:val="28"/>
          <w:lang w:val="en-US"/>
        </w:rPr>
        <w:t xml:space="preserve">Spatial Inequality, Feminist Geography.  </w:t>
      </w:r>
      <w:r w:rsidR="00340556" w:rsidRPr="00933ABF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p w14:paraId="0575A7AA" w14:textId="503CF3DA" w:rsidR="00340556" w:rsidRDefault="00340556" w:rsidP="00340556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</w:p>
    <w:p w14:paraId="0DADD95C" w14:textId="77777777" w:rsidR="00340556" w:rsidRDefault="00340556" w:rsidP="00340556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</w:p>
    <w:p w14:paraId="1AB6A2A9" w14:textId="77777777" w:rsidR="00340556" w:rsidRDefault="00340556"/>
    <w:sectPr w:rsidR="003405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57BAA"/>
    <w:multiLevelType w:val="hybridMultilevel"/>
    <w:tmpl w:val="5E206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TUxNzK3NLewNDdV0lEKTi0uzszPAykwrAUAg0NxqCwAAAA="/>
  </w:docVars>
  <w:rsids>
    <w:rsidRoot w:val="004057BE"/>
    <w:rsid w:val="00340556"/>
    <w:rsid w:val="004057BE"/>
    <w:rsid w:val="005A411D"/>
    <w:rsid w:val="006871CE"/>
    <w:rsid w:val="00933ABF"/>
    <w:rsid w:val="00F0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130DE"/>
  <w15:chartTrackingRefBased/>
  <w15:docId w15:val="{7335264E-D445-4B56-973B-68680B324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5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ay singh</dc:creator>
  <cp:keywords/>
  <dc:description/>
  <cp:lastModifiedBy>Abhay singh</cp:lastModifiedBy>
  <cp:revision>5</cp:revision>
  <dcterms:created xsi:type="dcterms:W3CDTF">2021-06-22T14:24:00Z</dcterms:created>
  <dcterms:modified xsi:type="dcterms:W3CDTF">2021-06-22T14:41:00Z</dcterms:modified>
</cp:coreProperties>
</file>